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28CBD8" w14:textId="77777777" w:rsidR="00214BBC" w:rsidRDefault="00214BBC" w:rsidP="00214BB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784887D" wp14:editId="427501F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1CE9FB" w14:textId="77777777" w:rsidR="00214BBC" w:rsidRPr="008F61CA" w:rsidRDefault="00311E21" w:rsidP="00214BB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ssue Material to</w:t>
                            </w:r>
                          </w:p>
                          <w:p w14:paraId="2948E819" w14:textId="77777777" w:rsidR="00214BBC" w:rsidRPr="009D79A0" w:rsidRDefault="00311E21" w:rsidP="00214BBC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Teco’d Work Or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0442F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214BBC" w:rsidRPr="008F61CA" w:rsidRDefault="00311E21" w:rsidP="00214BB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ssue Material to</w:t>
                      </w:r>
                    </w:p>
                    <w:p w:rsidR="00214BBC" w:rsidRPr="009D79A0" w:rsidRDefault="00311E21" w:rsidP="00214BBC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</w:rPr>
                        <w:t>Teco’d Work Orde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DD969C7" wp14:editId="38BBB33D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C9555B" w14:textId="77777777" w:rsidR="00214BBC" w:rsidRPr="00F14635" w:rsidRDefault="00311E21" w:rsidP="00214BBC">
                            <w:pPr>
                              <w:jc w:val="center"/>
                              <w:rPr>
                                <w:color w:val="0066FF"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32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35FAB9" id="_x0000_s1027" type="#_x0000_t202" style="position:absolute;margin-left:6in;margin-top:0;width:108pt;height:1in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214BBC" w:rsidRPr="00F14635" w:rsidRDefault="00311E21" w:rsidP="00214BBC">
                      <w:pPr>
                        <w:jc w:val="center"/>
                        <w:rPr>
                          <w:color w:val="0066FF"/>
                          <w:sz w:val="20"/>
                        </w:rPr>
                      </w:pPr>
                      <w:r>
                        <w:rPr>
                          <w:b/>
                          <w:color w:val="0066FF"/>
                          <w:sz w:val="32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3D7EAA1" wp14:editId="5D50D03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A396E1" w14:textId="77777777" w:rsidR="00214BBC" w:rsidRDefault="00214BBC" w:rsidP="00214BB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950DE0" wp14:editId="0C422006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5BE03065" w14:textId="77777777" w:rsidR="00214BBC" w:rsidRDefault="00214BBC" w:rsidP="00214BB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03C755" id="_x0000_s1028" type="#_x0000_t202" style="position:absolute;margin-left:0;margin-top:0;width:108pt;height:108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214BBC" w:rsidRDefault="00214BBC" w:rsidP="00214BB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1DADF75" wp14:editId="54BB6B4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14BBC" w:rsidRDefault="00214BBC" w:rsidP="00214BB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04FE05D" wp14:editId="135F0D3B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263831" w14:textId="77777777" w:rsidR="00214BBC" w:rsidRPr="003C0A07" w:rsidRDefault="00214BBC" w:rsidP="00214BB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946624E" w14:textId="77777777" w:rsidR="00214BBC" w:rsidRPr="003C0A07" w:rsidRDefault="00214BBC" w:rsidP="00214BB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3C360E26" w14:textId="77777777" w:rsidR="00214BBC" w:rsidRPr="003C0A07" w:rsidRDefault="00214BBC" w:rsidP="00214BB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0C98A0C" w14:textId="77777777" w:rsidR="00214BBC" w:rsidRDefault="00311E21" w:rsidP="00311E21">
                            <w:pPr>
                              <w:ind w:left="180"/>
                            </w:pPr>
                            <w:r w:rsidRPr="00311E21">
                              <w:t>Issue materials to a work order after the work order has been technically comp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E8C316"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214BBC" w:rsidRPr="003C0A07" w:rsidRDefault="00214BBC" w:rsidP="00214BB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14BBC" w:rsidRPr="003C0A07" w:rsidRDefault="00214BBC" w:rsidP="00214BBC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214BBC" w:rsidRPr="003C0A07" w:rsidRDefault="00214BBC" w:rsidP="00214BB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14BBC" w:rsidRDefault="00311E21" w:rsidP="00311E21">
                      <w:pPr>
                        <w:ind w:left="180"/>
                      </w:pPr>
                      <w:r w:rsidRPr="00311E21">
                        <w:t>Issue materials to a work order after the work order has been technically complete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4D20D2AB" w14:textId="77777777" w:rsidR="00214BBC" w:rsidRDefault="00214BBC" w:rsidP="00214BB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08B41D0" wp14:editId="3968A54E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F1FCDD" w14:textId="77777777" w:rsidR="00214BBC" w:rsidRPr="005A00A7" w:rsidRDefault="00214BBC" w:rsidP="00214BBC">
                            <w:pPr>
                              <w:pStyle w:val="ListParagraph"/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14:paraId="487EA76A" w14:textId="77777777" w:rsidR="00214BBC" w:rsidRPr="00445B91" w:rsidRDefault="00214BBC" w:rsidP="00214BBC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188D64" id="_x0000_s1030" type="#_x0000_t202" style="position:absolute;margin-left:2in;margin-top:684pt;width:396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214BBC" w:rsidRPr="005A00A7" w:rsidRDefault="00214BBC" w:rsidP="00214BBC">
                      <w:pPr>
                        <w:pStyle w:val="ListParagraph"/>
                        <w:ind w:left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:rsidR="00214BBC" w:rsidRPr="00445B91" w:rsidRDefault="00214BBC" w:rsidP="00214BBC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E9A7E18" wp14:editId="07E459FB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287C3E" w14:textId="77777777" w:rsidR="00214BBC" w:rsidRPr="003C0A07" w:rsidRDefault="00214BBC" w:rsidP="00214BB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38AC8" id="_x0000_s1031" type="#_x0000_t202" style="position:absolute;margin-left:0;margin-top:684pt;width:2in;height:36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214BBC" w:rsidRPr="003C0A07" w:rsidRDefault="00214BBC" w:rsidP="00214BBC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5C9E04" wp14:editId="2226E342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4BEC08" w14:textId="77777777" w:rsidR="00214BBC" w:rsidRPr="003C0A07" w:rsidRDefault="00214BBC" w:rsidP="00214BB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2AA8E4E" w14:textId="77777777" w:rsidR="00214BBC" w:rsidRPr="003C0A07" w:rsidRDefault="00214BBC" w:rsidP="00214BB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3421FDF0" w14:textId="77777777" w:rsidR="00214BBC" w:rsidRDefault="00214BBC" w:rsidP="00214BB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717A221" w14:textId="77777777" w:rsidR="00214BBC" w:rsidRPr="00956DBD" w:rsidRDefault="00682B55" w:rsidP="004C6B5E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360"/>
                              <w:rPr>
                                <w:szCs w:val="20"/>
                              </w:rPr>
                            </w:pPr>
                            <w:r w:rsidRPr="00956DBD">
                              <w:rPr>
                                <w:b/>
                                <w:color w:val="000000" w:themeColor="text1"/>
                                <w:szCs w:val="20"/>
                              </w:rPr>
                              <w:t xml:space="preserve">Step </w:t>
                            </w:r>
                            <w:r w:rsidR="00956DBD" w:rsidRPr="00956DBD">
                              <w:rPr>
                                <w:b/>
                                <w:color w:val="000000" w:themeColor="text1"/>
                                <w:szCs w:val="20"/>
                              </w:rPr>
                              <w:t>2d</w:t>
                            </w:r>
                            <w:r w:rsidRPr="00956DBD">
                              <w:rPr>
                                <w:b/>
                                <w:color w:val="000000" w:themeColor="text1"/>
                                <w:szCs w:val="20"/>
                              </w:rPr>
                              <w:t xml:space="preserve"> –</w:t>
                            </w:r>
                            <w:r w:rsidR="00956DBD" w:rsidRPr="00956DBD">
                              <w:rPr>
                                <w:b/>
                                <w:color w:val="000000" w:themeColor="text1"/>
                                <w:szCs w:val="20"/>
                              </w:rPr>
                              <w:t xml:space="preserve"> </w:t>
                            </w:r>
                            <w:r w:rsidR="00956DBD" w:rsidRPr="00956DBD">
                              <w:rPr>
                                <w:color w:val="000000" w:themeColor="text1"/>
                                <w:szCs w:val="20"/>
                              </w:rPr>
                              <w:t xml:space="preserve">This will open the data table to allow data input (Fields will turn from gray to white).  If the detail data section is maximized click on the </w:t>
                            </w:r>
                            <w:r w:rsidR="00956DBD" w:rsidRPr="00956DBD">
                              <w:rPr>
                                <w:b/>
                                <w:color w:val="000000" w:themeColor="text1"/>
                                <w:szCs w:val="20"/>
                              </w:rPr>
                              <w:t>Detail Data icon</w:t>
                            </w:r>
                            <w:r w:rsidR="00956DBD" w:rsidRPr="00956DBD">
                              <w:rPr>
                                <w:color w:val="000000" w:themeColor="text1"/>
                                <w:szCs w:val="20"/>
                              </w:rPr>
                              <w:t xml:space="preserve"> </w:t>
                            </w:r>
                            <w:r w:rsidR="00956DBD" w:rsidRPr="00956DBD">
                              <w:rPr>
                                <w:noProof/>
                                <w:color w:val="000000" w:themeColor="text1"/>
                                <w:szCs w:val="20"/>
                              </w:rPr>
                              <w:drawing>
                                <wp:inline distT="0" distB="0" distL="0" distR="0" wp14:anchorId="5FD32AE5" wp14:editId="43216D2E">
                                  <wp:extent cx="139337" cy="146304"/>
                                  <wp:effectExtent l="0" t="0" r="0" b="6350"/>
                                  <wp:docPr id="8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58691405-BCC2-4CCB-B348-4E27FB2171AC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58691405-BCC2-4CCB-B348-4E27FB2171AC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933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56DBD">
                              <w:rPr>
                                <w:color w:val="000000" w:themeColor="text1"/>
                                <w:szCs w:val="20"/>
                              </w:rPr>
                              <w:t xml:space="preserve"> </w:t>
                            </w:r>
                            <w:r w:rsidR="00956DBD" w:rsidRPr="00956DBD">
                              <w:rPr>
                                <w:color w:val="000000" w:themeColor="text1"/>
                                <w:szCs w:val="20"/>
                              </w:rPr>
                              <w:t>to minimize the sec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C9017C" id="_x0000_s1032" type="#_x0000_t202" style="position:absolute;margin-left:36pt;margin-top:252pt;width:2in;height:6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214BBC" w:rsidRPr="003C0A07" w:rsidRDefault="00214BBC" w:rsidP="00214BB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14BBC" w:rsidRPr="003C0A07" w:rsidRDefault="00214BBC" w:rsidP="00214BBC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214BBC" w:rsidRDefault="00214BBC" w:rsidP="00214BB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14BBC" w:rsidRPr="00956DBD" w:rsidRDefault="00682B55" w:rsidP="004C6B5E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360"/>
                        <w:rPr>
                          <w:szCs w:val="20"/>
                        </w:rPr>
                      </w:pPr>
                      <w:r w:rsidRPr="00956DBD">
                        <w:rPr>
                          <w:b/>
                          <w:color w:val="000000" w:themeColor="text1"/>
                          <w:szCs w:val="20"/>
                        </w:rPr>
                        <w:t xml:space="preserve">Step </w:t>
                      </w:r>
                      <w:r w:rsidR="00956DBD" w:rsidRPr="00956DBD">
                        <w:rPr>
                          <w:b/>
                          <w:color w:val="000000" w:themeColor="text1"/>
                          <w:szCs w:val="20"/>
                        </w:rPr>
                        <w:t>2d</w:t>
                      </w:r>
                      <w:r w:rsidRPr="00956DBD">
                        <w:rPr>
                          <w:b/>
                          <w:color w:val="000000" w:themeColor="text1"/>
                          <w:szCs w:val="20"/>
                        </w:rPr>
                        <w:t xml:space="preserve"> –</w:t>
                      </w:r>
                      <w:r w:rsidR="00956DBD" w:rsidRPr="00956DBD">
                        <w:rPr>
                          <w:b/>
                          <w:color w:val="000000" w:themeColor="text1"/>
                          <w:szCs w:val="20"/>
                        </w:rPr>
                        <w:t xml:space="preserve"> </w:t>
                      </w:r>
                      <w:r w:rsidR="00956DBD" w:rsidRPr="00956DBD">
                        <w:rPr>
                          <w:color w:val="000000" w:themeColor="text1"/>
                          <w:szCs w:val="20"/>
                        </w:rPr>
                        <w:t xml:space="preserve">This will open the data table to allow data input (Fields will turn from gray to white).  If the detail data section is maximized click on the </w:t>
                      </w:r>
                      <w:r w:rsidR="00956DBD" w:rsidRPr="00956DBD">
                        <w:rPr>
                          <w:b/>
                          <w:color w:val="000000" w:themeColor="text1"/>
                          <w:szCs w:val="20"/>
                        </w:rPr>
                        <w:t>Detail Data icon</w:t>
                      </w:r>
                      <w:r w:rsidR="00956DBD" w:rsidRPr="00956DBD">
                        <w:rPr>
                          <w:color w:val="000000" w:themeColor="text1"/>
                          <w:szCs w:val="20"/>
                        </w:rPr>
                        <w:t xml:space="preserve"> </w:t>
                      </w:r>
                      <w:r w:rsidR="00956DBD" w:rsidRPr="00956DBD">
                        <w:rPr>
                          <w:color w:val="000000" w:themeColor="text1"/>
                          <w:szCs w:val="20"/>
                        </w:rPr>
                        <w:drawing>
                          <wp:inline distT="0" distB="0" distL="0" distR="0" wp14:anchorId="687917AB" wp14:editId="450FE8F4">
                            <wp:extent cx="139337" cy="146304"/>
                            <wp:effectExtent l="0" t="0" r="0" b="6350"/>
                            <wp:docPr id="8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8691405-BCC2-4CCB-B348-4E27FB2171AC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58691405-BCC2-4CCB-B348-4E27FB2171AC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933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56DBD">
                        <w:rPr>
                          <w:color w:val="000000" w:themeColor="text1"/>
                          <w:szCs w:val="20"/>
                        </w:rPr>
                        <w:t xml:space="preserve"> </w:t>
                      </w:r>
                      <w:r w:rsidR="00956DBD" w:rsidRPr="00956DBD">
                        <w:rPr>
                          <w:color w:val="000000" w:themeColor="text1"/>
                          <w:szCs w:val="20"/>
                        </w:rPr>
                        <w:t>to minimize the section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8E932B8" wp14:editId="354B8B38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47D441" w14:textId="77777777" w:rsidR="00214BBC" w:rsidRPr="008D4102" w:rsidRDefault="00214BBC" w:rsidP="00214BB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EA6650E" w14:textId="77777777" w:rsidR="00214BBC" w:rsidRPr="00ED6C04" w:rsidRDefault="00214BBC" w:rsidP="00214B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311E21" w:rsidRPr="00311E21">
                              <w:rPr>
                                <w:b/>
                                <w:color w:val="0066FF"/>
                              </w:rPr>
                              <w:t>MIGO</w:t>
                            </w:r>
                          </w:p>
                          <w:p w14:paraId="307FAC34" w14:textId="77777777" w:rsidR="00214BBC" w:rsidRPr="008D4102" w:rsidRDefault="00214BBC" w:rsidP="00214BBC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CFE1A5D" w14:textId="77777777" w:rsidR="00214BBC" w:rsidRDefault="00311E21" w:rsidP="00214B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311E21">
                              <w:rPr>
                                <w:i/>
                              </w:rPr>
                              <w:t>Cancellation Material Document– {Username}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 w:rsidR="00214BBC">
                              <w:t>window opens</w:t>
                            </w:r>
                          </w:p>
                          <w:p w14:paraId="2B46229A" w14:textId="23FEBB41" w:rsidR="00311E21" w:rsidRPr="00311E21" w:rsidRDefault="00311E21" w:rsidP="00311E21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 w:rsidRPr="00311E21">
                              <w:rPr>
                                <w:szCs w:val="20"/>
                              </w:rPr>
                              <w:t xml:space="preserve">Trans./Event Field = </w:t>
                            </w:r>
                            <w:r>
                              <w:rPr>
                                <w:szCs w:val="20"/>
                              </w:rPr>
                              <w:t>&lt;</w:t>
                            </w:r>
                            <w:r w:rsidRPr="00311E21">
                              <w:rPr>
                                <w:i/>
                                <w:color w:val="0066FF"/>
                                <w:szCs w:val="20"/>
                              </w:rPr>
                              <w:t>Select</w:t>
                            </w:r>
                            <w:r>
                              <w:rPr>
                                <w:szCs w:val="20"/>
                              </w:rPr>
                              <w:t xml:space="preserve">&gt; </w:t>
                            </w:r>
                            <w:r w:rsidR="002B2448">
                              <w:rPr>
                                <w:szCs w:val="20"/>
                              </w:rPr>
                              <w:t>Goods Issue</w:t>
                            </w:r>
                          </w:p>
                          <w:p w14:paraId="3CAA25FE" w14:textId="693F628B" w:rsidR="00311E21" w:rsidRPr="00311E21" w:rsidRDefault="00311E21" w:rsidP="00311E21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 w:rsidRPr="00311E21">
                              <w:rPr>
                                <w:szCs w:val="20"/>
                              </w:rPr>
                              <w:t xml:space="preserve">Reference Doc. Field = </w:t>
                            </w:r>
                            <w:r>
                              <w:rPr>
                                <w:szCs w:val="20"/>
                              </w:rPr>
                              <w:t>&lt;</w:t>
                            </w:r>
                            <w:r w:rsidRPr="00311E21">
                              <w:rPr>
                                <w:i/>
                                <w:color w:val="0066FF"/>
                                <w:szCs w:val="20"/>
                              </w:rPr>
                              <w:t>Select</w:t>
                            </w:r>
                            <w:r>
                              <w:rPr>
                                <w:szCs w:val="20"/>
                              </w:rPr>
                              <w:t xml:space="preserve">&gt; </w:t>
                            </w:r>
                            <w:r w:rsidR="002B2448">
                              <w:rPr>
                                <w:szCs w:val="20"/>
                              </w:rPr>
                              <w:t>Order</w:t>
                            </w:r>
                            <w:bookmarkStart w:id="0" w:name="_GoBack"/>
                            <w:bookmarkEnd w:id="0"/>
                            <w:r w:rsidRPr="00311E21">
                              <w:rPr>
                                <w:szCs w:val="20"/>
                              </w:rPr>
                              <w:br/>
                            </w:r>
                            <w:r w:rsidRPr="00311E21">
                              <w:rPr>
                                <w:sz w:val="20"/>
                                <w:szCs w:val="20"/>
                              </w:rPr>
                              <w:t>(Software will often default automatically, based upon Trans./Event Field entry)</w:t>
                            </w:r>
                          </w:p>
                          <w:p w14:paraId="66805604" w14:textId="77777777" w:rsidR="00311E21" w:rsidRPr="00311E21" w:rsidRDefault="00311E21" w:rsidP="00311E21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 w:rsidRPr="00311E21">
                              <w:rPr>
                                <w:szCs w:val="20"/>
                              </w:rPr>
                              <w:t xml:space="preserve">GI for Order Field – </w:t>
                            </w:r>
                            <w:r w:rsidRPr="00311E21">
                              <w:rPr>
                                <w:color w:val="0066FF"/>
                                <w:szCs w:val="20"/>
                              </w:rPr>
                              <w:t xml:space="preserve">Input </w:t>
                            </w:r>
                            <w:r w:rsidRPr="00311E21">
                              <w:rPr>
                                <w:szCs w:val="20"/>
                              </w:rPr>
                              <w:t xml:space="preserve">261 </w:t>
                            </w:r>
                            <w:r w:rsidRPr="00311E21">
                              <w:rPr>
                                <w:color w:val="0066FF"/>
                                <w:sz w:val="20"/>
                                <w:szCs w:val="20"/>
                              </w:rPr>
                              <w:t>(Always)</w:t>
                            </w:r>
                          </w:p>
                          <w:p w14:paraId="6470C200" w14:textId="77777777" w:rsidR="00214BBC" w:rsidRDefault="00311E21" w:rsidP="00311E21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 w:rsidRPr="00311E21">
                              <w:rPr>
                                <w:szCs w:val="20"/>
                              </w:rPr>
                              <w:t>&lt;</w:t>
                            </w:r>
                            <w:r w:rsidRPr="00311E21">
                              <w:rPr>
                                <w:i/>
                                <w:color w:val="0066FF"/>
                                <w:szCs w:val="20"/>
                              </w:rPr>
                              <w:t>Click</w:t>
                            </w:r>
                            <w:r w:rsidRPr="00311E21">
                              <w:rPr>
                                <w:szCs w:val="20"/>
                              </w:rPr>
                              <w:t xml:space="preserve">&gt; </w:t>
                            </w:r>
                            <w:r w:rsidRPr="00311E21">
                              <w:rPr>
                                <w:b/>
                                <w:szCs w:val="20"/>
                              </w:rPr>
                              <w:t>New Item icon</w:t>
                            </w:r>
                            <w:r>
                              <w:rPr>
                                <w:szCs w:val="20"/>
                              </w:rPr>
                              <w:t xml:space="preserve"> </w:t>
                            </w:r>
                            <w:r w:rsidRPr="00311E21">
                              <w:rPr>
                                <w:noProof/>
                                <w:szCs w:val="20"/>
                              </w:rPr>
                              <w:drawing>
                                <wp:inline distT="0" distB="0" distL="0" distR="0" wp14:anchorId="74665D51" wp14:editId="1616E3F0">
                                  <wp:extent cx="133004" cy="146304"/>
                                  <wp:effectExtent l="0" t="0" r="635" b="6350"/>
                                  <wp:docPr id="9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011A75B5-C121-42DF-95CB-4456B9682DF9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011A75B5-C121-42DF-95CB-4456B9682DF9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30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szCs w:val="20"/>
                              </w:rPr>
                              <w:t xml:space="preserve"> </w:t>
                            </w:r>
                            <w:r w:rsidRPr="00956DBD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14:paraId="54CF5F14" w14:textId="77777777" w:rsidR="00956DBD" w:rsidRPr="00956DBD" w:rsidRDefault="00956DBD" w:rsidP="00956DB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956DBD">
                              <w:rPr>
                                <w:szCs w:val="24"/>
                              </w:rPr>
                              <w:t xml:space="preserve">Material Field – </w:t>
                            </w:r>
                            <w:r w:rsidRPr="00956DBD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956DBD">
                              <w:rPr>
                                <w:szCs w:val="24"/>
                              </w:rPr>
                              <w:t xml:space="preserve"> nine-digit DOT number (i.e., Oil = 159000049)</w:t>
                            </w:r>
                          </w:p>
                          <w:p w14:paraId="327F5D61" w14:textId="77777777" w:rsidR="00956DBD" w:rsidRPr="00956DBD" w:rsidRDefault="00956DBD" w:rsidP="00956DB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956DBD">
                              <w:rPr>
                                <w:szCs w:val="24"/>
                              </w:rPr>
                              <w:t xml:space="preserve">Requirement Quantity Field – </w:t>
                            </w:r>
                            <w:r w:rsidRPr="00956DBD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956DBD">
                              <w:rPr>
                                <w:szCs w:val="24"/>
                              </w:rPr>
                              <w:t xml:space="preserve"> quantity of item used</w:t>
                            </w:r>
                          </w:p>
                          <w:p w14:paraId="5B2E2748" w14:textId="77777777" w:rsidR="00956DBD" w:rsidRPr="00956DBD" w:rsidRDefault="00956DBD" w:rsidP="00956DB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956DBD">
                              <w:rPr>
                                <w:szCs w:val="24"/>
                              </w:rPr>
                              <w:t xml:space="preserve">Unit of Measure Field – </w:t>
                            </w:r>
                            <w:r>
                              <w:rPr>
                                <w:szCs w:val="24"/>
                              </w:rPr>
                              <w:t>&lt;</w:t>
                            </w:r>
                            <w:r w:rsidRPr="00956DBD">
                              <w:rPr>
                                <w:i/>
                                <w:color w:val="0066FF"/>
                                <w:szCs w:val="24"/>
                              </w:rPr>
                              <w:t>Select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&gt;</w:t>
                            </w:r>
                            <w:r w:rsidRPr="00956DBD">
                              <w:rPr>
                                <w:szCs w:val="24"/>
                              </w:rPr>
                              <w:t xml:space="preserve"> measurement</w:t>
                            </w:r>
                          </w:p>
                          <w:p w14:paraId="14A5D538" w14:textId="77777777" w:rsidR="00956DBD" w:rsidRPr="00956DBD" w:rsidRDefault="00956DBD" w:rsidP="00956DB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956DBD">
                              <w:rPr>
                                <w:szCs w:val="24"/>
                              </w:rPr>
                              <w:t xml:space="preserve">Plant Field – Defaults to four-digit code </w:t>
                            </w:r>
                            <w:r w:rsidRPr="00956DBD">
                              <w:rPr>
                                <w:sz w:val="20"/>
                                <w:szCs w:val="20"/>
                              </w:rPr>
                              <w:t>(i.e., Alamance = 6001)</w:t>
                            </w:r>
                          </w:p>
                          <w:p w14:paraId="38F17393" w14:textId="77777777" w:rsidR="00956DBD" w:rsidRPr="00956DBD" w:rsidRDefault="00956DBD" w:rsidP="00956DB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 w:rsidRPr="00956DBD">
                              <w:rPr>
                                <w:szCs w:val="24"/>
                              </w:rPr>
                              <w:t xml:space="preserve">Storage Local Field – Defaults to four-digit code </w:t>
                            </w:r>
                            <w:r w:rsidRPr="00956DBD">
                              <w:rPr>
                                <w:sz w:val="20"/>
                                <w:szCs w:val="20"/>
                              </w:rPr>
                              <w:t>(i.e., Alamance = 8001)</w:t>
                            </w:r>
                          </w:p>
                          <w:p w14:paraId="21EBAB04" w14:textId="77777777" w:rsidR="00956DBD" w:rsidRPr="00956DBD" w:rsidRDefault="00956DBD" w:rsidP="00956DB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956DBD">
                              <w:rPr>
                                <w:szCs w:val="24"/>
                              </w:rPr>
                              <w:t xml:space="preserve">Cost Center Field - </w:t>
                            </w:r>
                            <w:r w:rsidRPr="00956DBD">
                              <w:rPr>
                                <w:color w:val="0066FF"/>
                                <w:szCs w:val="24"/>
                              </w:rPr>
                              <w:t xml:space="preserve">Input </w:t>
                            </w:r>
                            <w:r w:rsidRPr="00956DBD">
                              <w:rPr>
                                <w:szCs w:val="24"/>
                              </w:rPr>
                              <w:t>7800000000</w:t>
                            </w:r>
                          </w:p>
                          <w:p w14:paraId="690C7F68" w14:textId="77777777" w:rsidR="00956DBD" w:rsidRPr="00956DBD" w:rsidRDefault="00956DBD" w:rsidP="00956DB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956DBD">
                              <w:rPr>
                                <w:szCs w:val="24"/>
                              </w:rPr>
                              <w:t>Order Field –</w:t>
                            </w:r>
                            <w:r w:rsidRPr="00956DBD">
                              <w:rPr>
                                <w:color w:val="0066FF"/>
                                <w:szCs w:val="24"/>
                              </w:rPr>
                              <w:t xml:space="preserve">Input </w:t>
                            </w:r>
                            <w:r w:rsidRPr="00956DBD">
                              <w:rPr>
                                <w:szCs w:val="24"/>
                              </w:rPr>
                              <w:t>Work order assigning material to</w:t>
                            </w:r>
                          </w:p>
                          <w:p w14:paraId="1F80B983" w14:textId="77777777" w:rsidR="00956DBD" w:rsidRPr="00956DBD" w:rsidRDefault="00956DBD" w:rsidP="00956DB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956DBD">
                              <w:rPr>
                                <w:szCs w:val="24"/>
                              </w:rPr>
                              <w:t xml:space="preserve">Activity Field – </w:t>
                            </w:r>
                            <w:r w:rsidRPr="00956DBD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956DBD">
                              <w:rPr>
                                <w:szCs w:val="24"/>
                              </w:rPr>
                              <w:t xml:space="preserve"> transaction assigning material to</w:t>
                            </w:r>
                          </w:p>
                          <w:p w14:paraId="28598C51" w14:textId="77777777" w:rsidR="00214BBC" w:rsidRDefault="00214BBC" w:rsidP="00006A61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E68BBF9" w14:textId="77777777" w:rsidR="00956DBD" w:rsidRPr="00956DBD" w:rsidRDefault="00956DBD" w:rsidP="00006A61">
                            <w:pPr>
                              <w:pStyle w:val="ListParagraph"/>
                              <w:ind w:left="1080"/>
                              <w:rPr>
                                <w:szCs w:val="24"/>
                              </w:rPr>
                            </w:pPr>
                            <w:r w:rsidRPr="00956DBD">
                              <w:rPr>
                                <w:color w:val="0066FF"/>
                                <w:szCs w:val="24"/>
                              </w:rPr>
                              <w:t xml:space="preserve">Repeat steps </w:t>
                            </w:r>
                            <w:r>
                              <w:rPr>
                                <w:color w:val="0066FF"/>
                                <w:szCs w:val="24"/>
                              </w:rPr>
                              <w:t>2e</w:t>
                            </w:r>
                            <w:r w:rsidRPr="00956DBD">
                              <w:rPr>
                                <w:color w:val="0066FF"/>
                                <w:szCs w:val="24"/>
                              </w:rPr>
                              <w:t xml:space="preserve"> through </w:t>
                            </w:r>
                            <w:r>
                              <w:rPr>
                                <w:color w:val="0066FF"/>
                                <w:szCs w:val="24"/>
                              </w:rPr>
                              <w:t>2</w:t>
                            </w:r>
                            <w:r w:rsidRPr="00956DBD">
                              <w:rPr>
                                <w:color w:val="0066FF"/>
                                <w:szCs w:val="24"/>
                              </w:rPr>
                              <w:t>l as necessary</w:t>
                            </w:r>
                          </w:p>
                          <w:p w14:paraId="62FFE9F1" w14:textId="77777777" w:rsidR="00956DBD" w:rsidRDefault="00956DBD" w:rsidP="00006A61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EBE9C05" w14:textId="77777777" w:rsidR="00956DBD" w:rsidRPr="00956DBD" w:rsidRDefault="00956DBD" w:rsidP="00956DB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956DBD">
                              <w:rPr>
                                <w:szCs w:val="24"/>
                              </w:rPr>
                              <w:t>&lt;</w:t>
                            </w:r>
                            <w:r w:rsidRPr="00956DBD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956DBD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956DBD">
                              <w:rPr>
                                <w:b/>
                                <w:szCs w:val="24"/>
                              </w:rPr>
                              <w:t>Check button</w:t>
                            </w:r>
                            <w:r>
                              <w:rPr>
                                <w:b/>
                                <w:szCs w:val="24"/>
                              </w:rPr>
                              <w:t xml:space="preserve"> </w:t>
                            </w:r>
                          </w:p>
                          <w:p w14:paraId="41741AA6" w14:textId="77777777" w:rsidR="00956DBD" w:rsidRPr="00956DBD" w:rsidRDefault="00956DBD" w:rsidP="00956DB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956DBD">
                              <w:rPr>
                                <w:szCs w:val="24"/>
                              </w:rPr>
                              <w:t>&lt;</w:t>
                            </w:r>
                            <w:r w:rsidRPr="00956DBD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956DBD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956DBD">
                              <w:rPr>
                                <w:b/>
                                <w:szCs w:val="24"/>
                              </w:rPr>
                              <w:t>Save icon</w:t>
                            </w:r>
                            <w:r>
                              <w:rPr>
                                <w:b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07333D3E" wp14:editId="53C118D6">
                                  <wp:extent cx="142895" cy="142895"/>
                                  <wp:effectExtent l="0" t="0" r="9525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Save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E2F19F0" w14:textId="77777777" w:rsidR="00956DBD" w:rsidRPr="00956DBD" w:rsidRDefault="00956DBD" w:rsidP="00956DB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956DBD">
                              <w:rPr>
                                <w:szCs w:val="24"/>
                              </w:rPr>
                              <w:t>&lt;</w:t>
                            </w:r>
                            <w:r w:rsidRPr="00956DBD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956DBD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956DBD">
                              <w:rPr>
                                <w:b/>
                                <w:szCs w:val="24"/>
                              </w:rPr>
                              <w:t>Exit icon</w:t>
                            </w:r>
                            <w:r>
                              <w:rPr>
                                <w:b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31E2B51E" wp14:editId="614AFE89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Exit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E932B8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margin-left:2in;margin-top:107.7pt;width:396pt;height:8in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14:paraId="0047D441" w14:textId="77777777" w:rsidR="00214BBC" w:rsidRPr="008D4102" w:rsidRDefault="00214BBC" w:rsidP="00214BB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EA6650E" w14:textId="77777777" w:rsidR="00214BBC" w:rsidRPr="00ED6C04" w:rsidRDefault="00214BBC" w:rsidP="00214B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311E21" w:rsidRPr="00311E21">
                        <w:rPr>
                          <w:b/>
                          <w:color w:val="0066FF"/>
                        </w:rPr>
                        <w:t>MIGO</w:t>
                      </w:r>
                    </w:p>
                    <w:p w14:paraId="307FAC34" w14:textId="77777777" w:rsidR="00214BBC" w:rsidRPr="008D4102" w:rsidRDefault="00214BBC" w:rsidP="00214BBC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2CFE1A5D" w14:textId="77777777" w:rsidR="00214BBC" w:rsidRDefault="00311E21" w:rsidP="00214B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311E21">
                        <w:rPr>
                          <w:i/>
                        </w:rPr>
                        <w:t>Cancellation Material Document– {Username}</w:t>
                      </w:r>
                      <w:r>
                        <w:rPr>
                          <w:i/>
                        </w:rPr>
                        <w:t xml:space="preserve"> </w:t>
                      </w:r>
                      <w:r w:rsidR="00214BBC">
                        <w:t>window opens</w:t>
                      </w:r>
                    </w:p>
                    <w:p w14:paraId="2B46229A" w14:textId="23FEBB41" w:rsidR="00311E21" w:rsidRPr="00311E21" w:rsidRDefault="00311E21" w:rsidP="00311E21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0"/>
                        </w:rPr>
                      </w:pPr>
                      <w:r w:rsidRPr="00311E21">
                        <w:rPr>
                          <w:szCs w:val="20"/>
                        </w:rPr>
                        <w:t xml:space="preserve">Trans./Event Field = </w:t>
                      </w:r>
                      <w:r>
                        <w:rPr>
                          <w:szCs w:val="20"/>
                        </w:rPr>
                        <w:t>&lt;</w:t>
                      </w:r>
                      <w:r w:rsidRPr="00311E21">
                        <w:rPr>
                          <w:i/>
                          <w:color w:val="0066FF"/>
                          <w:szCs w:val="20"/>
                        </w:rPr>
                        <w:t>Select</w:t>
                      </w:r>
                      <w:r>
                        <w:rPr>
                          <w:szCs w:val="20"/>
                        </w:rPr>
                        <w:t xml:space="preserve">&gt; </w:t>
                      </w:r>
                      <w:r w:rsidR="002B2448">
                        <w:rPr>
                          <w:szCs w:val="20"/>
                        </w:rPr>
                        <w:t>Goods Issue</w:t>
                      </w:r>
                    </w:p>
                    <w:p w14:paraId="3CAA25FE" w14:textId="693F628B" w:rsidR="00311E21" w:rsidRPr="00311E21" w:rsidRDefault="00311E21" w:rsidP="00311E21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0"/>
                        </w:rPr>
                      </w:pPr>
                      <w:r w:rsidRPr="00311E21">
                        <w:rPr>
                          <w:szCs w:val="20"/>
                        </w:rPr>
                        <w:t xml:space="preserve">Reference Doc. Field = </w:t>
                      </w:r>
                      <w:r>
                        <w:rPr>
                          <w:szCs w:val="20"/>
                        </w:rPr>
                        <w:t>&lt;</w:t>
                      </w:r>
                      <w:r w:rsidRPr="00311E21">
                        <w:rPr>
                          <w:i/>
                          <w:color w:val="0066FF"/>
                          <w:szCs w:val="20"/>
                        </w:rPr>
                        <w:t>Select</w:t>
                      </w:r>
                      <w:r>
                        <w:rPr>
                          <w:szCs w:val="20"/>
                        </w:rPr>
                        <w:t xml:space="preserve">&gt; </w:t>
                      </w:r>
                      <w:r w:rsidR="002B2448">
                        <w:rPr>
                          <w:szCs w:val="20"/>
                        </w:rPr>
                        <w:t>Order</w:t>
                      </w:r>
                      <w:bookmarkStart w:id="1" w:name="_GoBack"/>
                      <w:bookmarkEnd w:id="1"/>
                      <w:r w:rsidRPr="00311E21">
                        <w:rPr>
                          <w:szCs w:val="20"/>
                        </w:rPr>
                        <w:br/>
                      </w:r>
                      <w:r w:rsidRPr="00311E21">
                        <w:rPr>
                          <w:sz w:val="20"/>
                          <w:szCs w:val="20"/>
                        </w:rPr>
                        <w:t>(Software will often default automatically, based upon Trans./Event Field entry)</w:t>
                      </w:r>
                    </w:p>
                    <w:p w14:paraId="66805604" w14:textId="77777777" w:rsidR="00311E21" w:rsidRPr="00311E21" w:rsidRDefault="00311E21" w:rsidP="00311E21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 w:rsidRPr="00311E21">
                        <w:rPr>
                          <w:szCs w:val="20"/>
                        </w:rPr>
                        <w:t xml:space="preserve">GI for Order Field – </w:t>
                      </w:r>
                      <w:r w:rsidRPr="00311E21">
                        <w:rPr>
                          <w:color w:val="0066FF"/>
                          <w:szCs w:val="20"/>
                        </w:rPr>
                        <w:t xml:space="preserve">Input </w:t>
                      </w:r>
                      <w:r w:rsidRPr="00311E21">
                        <w:rPr>
                          <w:szCs w:val="20"/>
                        </w:rPr>
                        <w:t xml:space="preserve">261 </w:t>
                      </w:r>
                      <w:r w:rsidRPr="00311E21">
                        <w:rPr>
                          <w:color w:val="0066FF"/>
                          <w:sz w:val="20"/>
                          <w:szCs w:val="20"/>
                        </w:rPr>
                        <w:t>(Always)</w:t>
                      </w:r>
                    </w:p>
                    <w:p w14:paraId="6470C200" w14:textId="77777777" w:rsidR="00214BBC" w:rsidRDefault="00311E21" w:rsidP="00311E21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0"/>
                        </w:rPr>
                      </w:pPr>
                      <w:r w:rsidRPr="00311E21">
                        <w:rPr>
                          <w:szCs w:val="20"/>
                        </w:rPr>
                        <w:t>&lt;</w:t>
                      </w:r>
                      <w:r w:rsidRPr="00311E21">
                        <w:rPr>
                          <w:i/>
                          <w:color w:val="0066FF"/>
                          <w:szCs w:val="20"/>
                        </w:rPr>
                        <w:t>Click</w:t>
                      </w:r>
                      <w:r w:rsidRPr="00311E21">
                        <w:rPr>
                          <w:szCs w:val="20"/>
                        </w:rPr>
                        <w:t xml:space="preserve">&gt; </w:t>
                      </w:r>
                      <w:r w:rsidRPr="00311E21">
                        <w:rPr>
                          <w:b/>
                          <w:szCs w:val="20"/>
                        </w:rPr>
                        <w:t>New Item icon</w:t>
                      </w:r>
                      <w:r>
                        <w:rPr>
                          <w:szCs w:val="20"/>
                        </w:rPr>
                        <w:t xml:space="preserve"> </w:t>
                      </w:r>
                      <w:r w:rsidRPr="00311E21">
                        <w:rPr>
                          <w:noProof/>
                          <w:szCs w:val="20"/>
                        </w:rPr>
                        <w:drawing>
                          <wp:inline distT="0" distB="0" distL="0" distR="0" wp14:anchorId="74665D51" wp14:editId="1616E3F0">
                            <wp:extent cx="133004" cy="146304"/>
                            <wp:effectExtent l="0" t="0" r="635" b="6350"/>
                            <wp:docPr id="9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011A75B5-C121-42DF-95CB-4456B9682DF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011A75B5-C121-42DF-95CB-4456B9682DF9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30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szCs w:val="20"/>
                        </w:rPr>
                        <w:t xml:space="preserve"> </w:t>
                      </w:r>
                      <w:r w:rsidRPr="00956DBD">
                        <w:rPr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14:paraId="54CF5F14" w14:textId="77777777" w:rsidR="00956DBD" w:rsidRPr="00956DBD" w:rsidRDefault="00956DBD" w:rsidP="00956DB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956DBD">
                        <w:rPr>
                          <w:szCs w:val="24"/>
                        </w:rPr>
                        <w:t xml:space="preserve">Material Field – </w:t>
                      </w:r>
                      <w:r w:rsidRPr="00956DBD">
                        <w:rPr>
                          <w:color w:val="0066FF"/>
                          <w:szCs w:val="24"/>
                        </w:rPr>
                        <w:t>Input</w:t>
                      </w:r>
                      <w:r w:rsidRPr="00956DBD">
                        <w:rPr>
                          <w:szCs w:val="24"/>
                        </w:rPr>
                        <w:t xml:space="preserve"> nine-digit DOT number (i.e., Oil = 159000049)</w:t>
                      </w:r>
                    </w:p>
                    <w:p w14:paraId="327F5D61" w14:textId="77777777" w:rsidR="00956DBD" w:rsidRPr="00956DBD" w:rsidRDefault="00956DBD" w:rsidP="00956DB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956DBD">
                        <w:rPr>
                          <w:szCs w:val="24"/>
                        </w:rPr>
                        <w:t xml:space="preserve">Requirement Quantity Field – </w:t>
                      </w:r>
                      <w:r w:rsidRPr="00956DBD">
                        <w:rPr>
                          <w:color w:val="0066FF"/>
                          <w:szCs w:val="24"/>
                        </w:rPr>
                        <w:t>Input</w:t>
                      </w:r>
                      <w:r w:rsidRPr="00956DBD">
                        <w:rPr>
                          <w:szCs w:val="24"/>
                        </w:rPr>
                        <w:t xml:space="preserve"> quantity of item used</w:t>
                      </w:r>
                    </w:p>
                    <w:p w14:paraId="5B2E2748" w14:textId="77777777" w:rsidR="00956DBD" w:rsidRPr="00956DBD" w:rsidRDefault="00956DBD" w:rsidP="00956DB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956DBD">
                        <w:rPr>
                          <w:szCs w:val="24"/>
                        </w:rPr>
                        <w:t xml:space="preserve">Unit of Measure Field – </w:t>
                      </w:r>
                      <w:r>
                        <w:rPr>
                          <w:szCs w:val="24"/>
                        </w:rPr>
                        <w:t>&lt;</w:t>
                      </w:r>
                      <w:r w:rsidRPr="00956DBD">
                        <w:rPr>
                          <w:i/>
                          <w:color w:val="0066FF"/>
                          <w:szCs w:val="24"/>
                        </w:rPr>
                        <w:t>Select</w:t>
                      </w:r>
                      <w:r>
                        <w:rPr>
                          <w:sz w:val="28"/>
                          <w:szCs w:val="24"/>
                        </w:rPr>
                        <w:t>&gt;</w:t>
                      </w:r>
                      <w:r w:rsidRPr="00956DBD">
                        <w:rPr>
                          <w:szCs w:val="24"/>
                        </w:rPr>
                        <w:t xml:space="preserve"> measurement</w:t>
                      </w:r>
                    </w:p>
                    <w:p w14:paraId="14A5D538" w14:textId="77777777" w:rsidR="00956DBD" w:rsidRPr="00956DBD" w:rsidRDefault="00956DBD" w:rsidP="00956DB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956DBD">
                        <w:rPr>
                          <w:szCs w:val="24"/>
                        </w:rPr>
                        <w:t xml:space="preserve">Plant Field – Defaults to four-digit code </w:t>
                      </w:r>
                      <w:r w:rsidRPr="00956DBD">
                        <w:rPr>
                          <w:sz w:val="20"/>
                          <w:szCs w:val="20"/>
                        </w:rPr>
                        <w:t>(i.e., Alamance = 6001)</w:t>
                      </w:r>
                    </w:p>
                    <w:p w14:paraId="38F17393" w14:textId="77777777" w:rsidR="00956DBD" w:rsidRPr="00956DBD" w:rsidRDefault="00956DBD" w:rsidP="00956DB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 w:rsidRPr="00956DBD">
                        <w:rPr>
                          <w:szCs w:val="24"/>
                        </w:rPr>
                        <w:t xml:space="preserve">Storage Local Field – Defaults to four-digit code </w:t>
                      </w:r>
                      <w:r w:rsidRPr="00956DBD">
                        <w:rPr>
                          <w:sz w:val="20"/>
                          <w:szCs w:val="20"/>
                        </w:rPr>
                        <w:t>(i.e., Alamance = 8001)</w:t>
                      </w:r>
                    </w:p>
                    <w:p w14:paraId="21EBAB04" w14:textId="77777777" w:rsidR="00956DBD" w:rsidRPr="00956DBD" w:rsidRDefault="00956DBD" w:rsidP="00956DB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956DBD">
                        <w:rPr>
                          <w:szCs w:val="24"/>
                        </w:rPr>
                        <w:t xml:space="preserve">Cost Center Field - </w:t>
                      </w:r>
                      <w:r w:rsidRPr="00956DBD">
                        <w:rPr>
                          <w:color w:val="0066FF"/>
                          <w:szCs w:val="24"/>
                        </w:rPr>
                        <w:t xml:space="preserve">Input </w:t>
                      </w:r>
                      <w:r w:rsidRPr="00956DBD">
                        <w:rPr>
                          <w:szCs w:val="24"/>
                        </w:rPr>
                        <w:t>7800000000</w:t>
                      </w:r>
                    </w:p>
                    <w:p w14:paraId="690C7F68" w14:textId="77777777" w:rsidR="00956DBD" w:rsidRPr="00956DBD" w:rsidRDefault="00956DBD" w:rsidP="00956DB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956DBD">
                        <w:rPr>
                          <w:szCs w:val="24"/>
                        </w:rPr>
                        <w:t>Order Field –</w:t>
                      </w:r>
                      <w:r w:rsidRPr="00956DBD">
                        <w:rPr>
                          <w:color w:val="0066FF"/>
                          <w:szCs w:val="24"/>
                        </w:rPr>
                        <w:t xml:space="preserve">Input </w:t>
                      </w:r>
                      <w:r w:rsidRPr="00956DBD">
                        <w:rPr>
                          <w:szCs w:val="24"/>
                        </w:rPr>
                        <w:t>Work order assigning material to</w:t>
                      </w:r>
                    </w:p>
                    <w:p w14:paraId="1F80B983" w14:textId="77777777" w:rsidR="00956DBD" w:rsidRPr="00956DBD" w:rsidRDefault="00956DBD" w:rsidP="00956DB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956DBD">
                        <w:rPr>
                          <w:szCs w:val="24"/>
                        </w:rPr>
                        <w:t xml:space="preserve">Activity Field – </w:t>
                      </w:r>
                      <w:r w:rsidRPr="00956DBD">
                        <w:rPr>
                          <w:color w:val="0066FF"/>
                          <w:szCs w:val="24"/>
                        </w:rPr>
                        <w:t>Input</w:t>
                      </w:r>
                      <w:r w:rsidRPr="00956DBD">
                        <w:rPr>
                          <w:szCs w:val="24"/>
                        </w:rPr>
                        <w:t xml:space="preserve"> transaction assigning material to</w:t>
                      </w:r>
                    </w:p>
                    <w:p w14:paraId="28598C51" w14:textId="77777777" w:rsidR="00214BBC" w:rsidRDefault="00214BBC" w:rsidP="00006A61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0E68BBF9" w14:textId="77777777" w:rsidR="00956DBD" w:rsidRPr="00956DBD" w:rsidRDefault="00956DBD" w:rsidP="00006A61">
                      <w:pPr>
                        <w:pStyle w:val="ListParagraph"/>
                        <w:ind w:left="1080"/>
                        <w:rPr>
                          <w:szCs w:val="24"/>
                        </w:rPr>
                      </w:pPr>
                      <w:r w:rsidRPr="00956DBD">
                        <w:rPr>
                          <w:color w:val="0066FF"/>
                          <w:szCs w:val="24"/>
                        </w:rPr>
                        <w:t xml:space="preserve">Repeat steps </w:t>
                      </w:r>
                      <w:r>
                        <w:rPr>
                          <w:color w:val="0066FF"/>
                          <w:szCs w:val="24"/>
                        </w:rPr>
                        <w:t>2e</w:t>
                      </w:r>
                      <w:r w:rsidRPr="00956DBD">
                        <w:rPr>
                          <w:color w:val="0066FF"/>
                          <w:szCs w:val="24"/>
                        </w:rPr>
                        <w:t xml:space="preserve"> through </w:t>
                      </w:r>
                      <w:r>
                        <w:rPr>
                          <w:color w:val="0066FF"/>
                          <w:szCs w:val="24"/>
                        </w:rPr>
                        <w:t>2</w:t>
                      </w:r>
                      <w:r w:rsidRPr="00956DBD">
                        <w:rPr>
                          <w:color w:val="0066FF"/>
                          <w:szCs w:val="24"/>
                        </w:rPr>
                        <w:t>l as necessary</w:t>
                      </w:r>
                    </w:p>
                    <w:p w14:paraId="62FFE9F1" w14:textId="77777777" w:rsidR="00956DBD" w:rsidRDefault="00956DBD" w:rsidP="00006A61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0EBE9C05" w14:textId="77777777" w:rsidR="00956DBD" w:rsidRPr="00956DBD" w:rsidRDefault="00956DBD" w:rsidP="00956DB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956DBD">
                        <w:rPr>
                          <w:szCs w:val="24"/>
                        </w:rPr>
                        <w:t>&lt;</w:t>
                      </w:r>
                      <w:r w:rsidRPr="00956DBD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956DBD">
                        <w:rPr>
                          <w:szCs w:val="24"/>
                        </w:rPr>
                        <w:t xml:space="preserve">&gt; </w:t>
                      </w:r>
                      <w:r w:rsidRPr="00956DBD">
                        <w:rPr>
                          <w:b/>
                          <w:szCs w:val="24"/>
                        </w:rPr>
                        <w:t>Check button</w:t>
                      </w:r>
                      <w:r>
                        <w:rPr>
                          <w:b/>
                          <w:szCs w:val="24"/>
                        </w:rPr>
                        <w:t xml:space="preserve"> </w:t>
                      </w:r>
                    </w:p>
                    <w:p w14:paraId="41741AA6" w14:textId="77777777" w:rsidR="00956DBD" w:rsidRPr="00956DBD" w:rsidRDefault="00956DBD" w:rsidP="00956DB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956DBD">
                        <w:rPr>
                          <w:szCs w:val="24"/>
                        </w:rPr>
                        <w:t>&lt;</w:t>
                      </w:r>
                      <w:r w:rsidRPr="00956DBD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956DBD">
                        <w:rPr>
                          <w:szCs w:val="24"/>
                        </w:rPr>
                        <w:t xml:space="preserve">&gt; </w:t>
                      </w:r>
                      <w:r w:rsidRPr="00956DBD">
                        <w:rPr>
                          <w:b/>
                          <w:szCs w:val="24"/>
                        </w:rPr>
                        <w:t>Save icon</w:t>
                      </w:r>
                      <w:r>
                        <w:rPr>
                          <w:b/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07333D3E" wp14:editId="53C118D6">
                            <wp:extent cx="142895" cy="142895"/>
                            <wp:effectExtent l="0" t="0" r="9525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Save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E2F19F0" w14:textId="77777777" w:rsidR="00956DBD" w:rsidRPr="00956DBD" w:rsidRDefault="00956DBD" w:rsidP="00956DB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956DBD">
                        <w:rPr>
                          <w:szCs w:val="24"/>
                        </w:rPr>
                        <w:t>&lt;</w:t>
                      </w:r>
                      <w:r w:rsidRPr="00956DBD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956DBD">
                        <w:rPr>
                          <w:szCs w:val="24"/>
                        </w:rPr>
                        <w:t xml:space="preserve">&gt; </w:t>
                      </w:r>
                      <w:r w:rsidRPr="00956DBD">
                        <w:rPr>
                          <w:b/>
                          <w:szCs w:val="24"/>
                        </w:rPr>
                        <w:t>Exit icon</w:t>
                      </w:r>
                      <w:r>
                        <w:rPr>
                          <w:b/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31E2B51E" wp14:editId="614AFE89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Exit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E28BD09" wp14:editId="6BE8C601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3A037E" w14:textId="77777777" w:rsidR="00214BBC" w:rsidRPr="008F61CA" w:rsidRDefault="00214BBC" w:rsidP="00214BB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44A4DF0D" w14:textId="77777777" w:rsidR="00214BBC" w:rsidRDefault="00214BBC" w:rsidP="00214BB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="00311E21">
                              <w:rPr>
                                <w:sz w:val="20"/>
                              </w:rPr>
                              <w:t>7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ABCF17" id="_x0000_s1034" type="#_x0000_t202" style="position:absolute;margin-left:6in;margin-top:1in;width:108pt;height:36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214BBC" w:rsidRPr="008F61CA" w:rsidRDefault="00214BBC" w:rsidP="00214BB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14BBC" w:rsidRDefault="00214BBC" w:rsidP="00214BBC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1</w:t>
                      </w:r>
                      <w:r w:rsidR="00311E21">
                        <w:rPr>
                          <w:sz w:val="20"/>
                        </w:rPr>
                        <w:t>7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F3EC29C" w14:textId="77777777" w:rsidR="00214BBC" w:rsidRDefault="00214BBC" w:rsidP="00214BBC"/>
    <w:p w14:paraId="25BCC85E" w14:textId="77777777" w:rsidR="00214BBC" w:rsidRDefault="00214BBC" w:rsidP="00214BBC">
      <w:r>
        <w:br w:type="page"/>
      </w:r>
    </w:p>
    <w:p w14:paraId="565F94FD" w14:textId="77777777" w:rsidR="00214BBC" w:rsidRDefault="00214BBC" w:rsidP="00214BBC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C00F5FE" wp14:editId="2BEA0530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877CFF" w14:textId="77777777" w:rsidR="00214BBC" w:rsidRPr="008F61CA" w:rsidRDefault="00214BBC" w:rsidP="00214BB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TD-18 Work Order</w:t>
                            </w:r>
                          </w:p>
                          <w:p w14:paraId="08D30254" w14:textId="77777777" w:rsidR="00214BBC" w:rsidRPr="009D79A0" w:rsidRDefault="00214BBC" w:rsidP="00214BBC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In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0442F1" id="Text Box 16" o:spid="_x0000_s1035" type="#_x0000_t202" style="position:absolute;margin-left:108pt;margin-top:0;width:324pt;height:10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">
                <v:textbox>
                  <w:txbxContent>
                    <w:p w:rsidR="00214BBC" w:rsidRPr="008F61CA" w:rsidRDefault="00214BBC" w:rsidP="00214BB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TD-18 Work Order</w:t>
                      </w:r>
                    </w:p>
                    <w:p w:rsidR="00214BBC" w:rsidRPr="009D79A0" w:rsidRDefault="00214BBC" w:rsidP="00214BBC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</w:rPr>
                        <w:t>Inpu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4BD5DC34" wp14:editId="666D819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A39ED2" w14:textId="77777777" w:rsidR="00214BBC" w:rsidRPr="00F14635" w:rsidRDefault="00214BBC" w:rsidP="00214BBC">
                            <w:pPr>
                              <w:jc w:val="center"/>
                              <w:rPr>
                                <w:color w:val="0066FF"/>
                                <w:sz w:val="20"/>
                              </w:rPr>
                            </w:pPr>
                            <w:r w:rsidRPr="00F14635">
                              <w:rPr>
                                <w:b/>
                                <w:color w:val="0066FF"/>
                                <w:sz w:val="32"/>
                              </w:rPr>
                              <w:t>ZIW3</w:t>
                            </w:r>
                            <w:r>
                              <w:rPr>
                                <w:b/>
                                <w:color w:val="0066FF"/>
                                <w:sz w:val="32"/>
                              </w:rPr>
                              <w:t>1</w:t>
                            </w:r>
                            <w:r w:rsidRPr="00F14635">
                              <w:rPr>
                                <w:b/>
                                <w:color w:val="0066FF"/>
                                <w:sz w:val="32"/>
                              </w:rPr>
                              <w:t>_DPI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35FAB9" id="_x0000_s1036" type="#_x0000_t202" style="position:absolute;margin-left:6in;margin-top:0;width:108pt;height:1in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Bs9a71IwIAAE8EAAAOAAAAAAAAAAAAAAAAAC4CAABkcnMvZTJvRG9jLnhtbFBL&#10;AQItABQABgAIAAAAIQAIUOLD2gAAAAkBAAAPAAAAAAAAAAAAAAAAAH0EAABkcnMvZG93bnJldi54&#10;bWxQSwUGAAAAAAQABADzAAAAhAUAAAAA&#10;">
                <v:textbox>
                  <w:txbxContent>
                    <w:p w:rsidR="00214BBC" w:rsidRPr="00F14635" w:rsidRDefault="00214BBC" w:rsidP="00214BBC">
                      <w:pPr>
                        <w:jc w:val="center"/>
                        <w:rPr>
                          <w:color w:val="0066FF"/>
                          <w:sz w:val="20"/>
                        </w:rPr>
                      </w:pPr>
                      <w:r w:rsidRPr="00F14635">
                        <w:rPr>
                          <w:b/>
                          <w:color w:val="0066FF"/>
                          <w:sz w:val="32"/>
                        </w:rPr>
                        <w:t>ZIW3</w:t>
                      </w:r>
                      <w:r>
                        <w:rPr>
                          <w:b/>
                          <w:color w:val="0066FF"/>
                          <w:sz w:val="32"/>
                        </w:rPr>
                        <w:t>1</w:t>
                      </w:r>
                      <w:r w:rsidRPr="00F14635">
                        <w:rPr>
                          <w:b/>
                          <w:color w:val="0066FF"/>
                          <w:sz w:val="32"/>
                        </w:rPr>
                        <w:t>_DPI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21181BB" wp14:editId="44AAB0C9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1E0884" w14:textId="77777777" w:rsidR="00214BBC" w:rsidRDefault="00214BBC" w:rsidP="00214BB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513C848" wp14:editId="32F724F5">
                                  <wp:extent cx="1218821" cy="914400"/>
                                  <wp:effectExtent l="0" t="0" r="0" b="0"/>
                                  <wp:docPr id="25" name="Picture 25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3339B39A" w14:textId="77777777" w:rsidR="00214BBC" w:rsidRDefault="00214BBC" w:rsidP="00214BB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03C755" id="_x0000_s1037" type="#_x0000_t202" style="position:absolute;margin-left:0;margin-top:0;width:108pt;height:10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">
                <v:textbox inset="0,0,0,0">
                  <w:txbxContent>
                    <w:p w:rsidR="00214BBC" w:rsidRDefault="00214BBC" w:rsidP="00214BB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1DADF75" wp14:editId="54BB6B43">
                            <wp:extent cx="1218821" cy="914400"/>
                            <wp:effectExtent l="0" t="0" r="0" b="0"/>
                            <wp:docPr id="25" name="Picture 25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14BBC" w:rsidRDefault="00214BBC" w:rsidP="00214BB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34CDE4B" wp14:editId="16F8C3D5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AF4B1F" w14:textId="77777777" w:rsidR="00214BBC" w:rsidRPr="003C0A07" w:rsidRDefault="00214BBC" w:rsidP="00214BB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7EE1BF99" w14:textId="77777777" w:rsidR="00214BBC" w:rsidRPr="003C0A07" w:rsidRDefault="00214BBC" w:rsidP="00214BB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35803A88" w14:textId="77777777" w:rsidR="00214BBC" w:rsidRPr="003C0A07" w:rsidRDefault="00214BBC" w:rsidP="00214BB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3524741" w14:textId="77777777" w:rsidR="00214BBC" w:rsidRDefault="00214BBC" w:rsidP="00214BBC">
                            <w:pPr>
                              <w:ind w:left="180"/>
                            </w:pPr>
                            <w:r w:rsidRPr="00F14635">
                              <w:t xml:space="preserve">Input of work order data for </w:t>
                            </w:r>
                            <w:r>
                              <w:t>TD-18</w:t>
                            </w:r>
                            <w:r w:rsidRPr="00F14635">
                              <w:t>(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E8C316" id="_x0000_s1038" type="#_x0000_t202" style="position:absolute;margin-left:36pt;margin-top:108pt;width:2in;height:2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">
                <v:textbox>
                  <w:txbxContent>
                    <w:p w:rsidR="00214BBC" w:rsidRPr="003C0A07" w:rsidRDefault="00214BBC" w:rsidP="00214BB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14BBC" w:rsidRPr="003C0A07" w:rsidRDefault="00214BBC" w:rsidP="00214BBC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214BBC" w:rsidRPr="003C0A07" w:rsidRDefault="00214BBC" w:rsidP="00214BB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14BBC" w:rsidRDefault="00214BBC" w:rsidP="00214BBC">
                      <w:pPr>
                        <w:ind w:left="180"/>
                      </w:pPr>
                      <w:r w:rsidRPr="00F14635">
                        <w:t xml:space="preserve">Input of work order data for </w:t>
                      </w:r>
                      <w:r>
                        <w:t>TD-18</w:t>
                      </w:r>
                      <w:r w:rsidRPr="00F14635">
                        <w:t>(s)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2BE39BC2" w14:textId="77777777" w:rsidR="00214BBC" w:rsidRDefault="00214BBC" w:rsidP="00214BB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07D7B06" wp14:editId="48E57B4F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7A9F16" w14:textId="77777777" w:rsidR="00214BBC" w:rsidRPr="005A00A7" w:rsidRDefault="00214BBC" w:rsidP="00214BBC">
                            <w:pPr>
                              <w:pStyle w:val="ListParagraph"/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14:paraId="1A35E59D" w14:textId="77777777" w:rsidR="00214BBC" w:rsidRPr="00445B91" w:rsidRDefault="00214BBC" w:rsidP="00214BBC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188D64" id="_x0000_s1039" type="#_x0000_t202" style="position:absolute;margin-left:2in;margin-top:684pt;width:396pt;height:3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MfxjLcjAgAATQQAAA4AAAAAAAAAAAAAAAAALgIAAGRycy9lMm9Eb2Mu&#10;eG1sUEsBAi0AFAAGAAgAAAAhAJJ9M4nfAAAADgEAAA8AAAAAAAAAAAAAAAAAfQQAAGRycy9kb3du&#10;cmV2LnhtbFBLBQYAAAAABAAEAPMAAACJBQAAAAA=&#10;">
                <v:textbox>
                  <w:txbxContent>
                    <w:p w:rsidR="00214BBC" w:rsidRPr="005A00A7" w:rsidRDefault="00214BBC" w:rsidP="00214BBC">
                      <w:pPr>
                        <w:pStyle w:val="ListParagraph"/>
                        <w:ind w:left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:rsidR="00214BBC" w:rsidRPr="00445B91" w:rsidRDefault="00214BBC" w:rsidP="00214BBC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26B84F48" wp14:editId="07C63EDF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24D3D1" w14:textId="77777777" w:rsidR="00214BBC" w:rsidRPr="003C0A07" w:rsidRDefault="00214BBC" w:rsidP="00214BB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38AC8" id="_x0000_s1040" type="#_x0000_t202" style="position:absolute;margin-left:0;margin-top:684pt;width:2in;height:3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OKTZFYlAgAATQQAAA4AAAAAAAAAAAAAAAAALgIAAGRycy9lMm9Eb2Mu&#10;eG1sUEsBAi0AFAAGAAgAAAAhAG9hox7dAAAACgEAAA8AAAAAAAAAAAAAAAAAfwQAAGRycy9kb3du&#10;cmV2LnhtbFBLBQYAAAAABAAEAPMAAACJBQAAAAA=&#10;">
                <v:textbox>
                  <w:txbxContent>
                    <w:p w:rsidR="00214BBC" w:rsidRPr="003C0A07" w:rsidRDefault="00214BBC" w:rsidP="00214BBC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B66AFF3" wp14:editId="0D78ED4C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20EABA" w14:textId="77777777" w:rsidR="00214BBC" w:rsidRPr="003C0A07" w:rsidRDefault="00214BBC" w:rsidP="00214BB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64D9B138" w14:textId="77777777" w:rsidR="00214BBC" w:rsidRPr="003C0A07" w:rsidRDefault="00214BBC" w:rsidP="00214BB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C9017C" id="_x0000_s1041" type="#_x0000_t202" style="position:absolute;margin-left:36pt;margin-top:252pt;width:2in;height:6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CA18ZGJgIAAE4EAAAOAAAAAAAAAAAAAAAAAC4CAABkcnMvZTJv&#10;RG9jLnhtbFBLAQItABQABgAIAAAAIQCjpK6E4AAAAAsBAAAPAAAAAAAAAAAAAAAAAIAEAABkcnMv&#10;ZG93bnJldi54bWxQSwUGAAAAAAQABADzAAAAjQUAAAAA&#10;">
                <v:textbox>
                  <w:txbxContent>
                    <w:p w:rsidR="00214BBC" w:rsidRPr="003C0A07" w:rsidRDefault="00214BBC" w:rsidP="00214BB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14BBC" w:rsidRPr="003C0A07" w:rsidRDefault="00214BBC" w:rsidP="00214BBC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(s):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3344549" wp14:editId="37530911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13F630" w14:textId="77777777" w:rsidR="00214BBC" w:rsidRPr="008D4102" w:rsidRDefault="00214BBC" w:rsidP="00214BB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BD85114" w14:textId="77777777" w:rsidR="00006A61" w:rsidRPr="00BF2DBC" w:rsidRDefault="00006A61" w:rsidP="00006A61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F2DBC">
                              <w:t xml:space="preserve">Activity Field – </w:t>
                            </w:r>
                            <w:r w:rsidRPr="00BF2DBC">
                              <w:rPr>
                                <w:color w:val="0066FF"/>
                              </w:rPr>
                              <w:t>Input</w:t>
                            </w:r>
                            <w:r w:rsidRPr="00BF2DBC">
                              <w:t xml:space="preserve"> transaction</w:t>
                            </w:r>
                            <w:r>
                              <w:t xml:space="preserve"> code for which item is used</w:t>
                            </w:r>
                          </w:p>
                          <w:p w14:paraId="04AB243E" w14:textId="77777777" w:rsidR="00006A61" w:rsidRPr="00BF2DBC" w:rsidRDefault="00006A61" w:rsidP="00006A61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 w:rsidRPr="00BF2DBC">
                              <w:t xml:space="preserve">Plant Field – </w:t>
                            </w:r>
                            <w:r w:rsidRPr="00BF2DBC">
                              <w:rPr>
                                <w:color w:val="0066FF"/>
                              </w:rPr>
                              <w:t>Input</w:t>
                            </w:r>
                            <w:r w:rsidRPr="00BF2DBC">
                              <w:t xml:space="preserve"> four-digit code</w:t>
                            </w:r>
                            <w:r>
                              <w:t xml:space="preserve"> </w:t>
                            </w:r>
                            <w:r w:rsidRPr="00BF2DBC">
                              <w:rPr>
                                <w:sz w:val="20"/>
                                <w:szCs w:val="20"/>
                              </w:rPr>
                              <w:t>(i.e., Alamance = 6001)</w:t>
                            </w:r>
                          </w:p>
                          <w:p w14:paraId="349A05F0" w14:textId="77777777" w:rsidR="00006A61" w:rsidRPr="00BF2DBC" w:rsidRDefault="00006A61" w:rsidP="00006A61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F2DBC">
                              <w:t xml:space="preserve">Storage Local Field – </w:t>
                            </w:r>
                            <w:r w:rsidRPr="00BF2DBC">
                              <w:rPr>
                                <w:color w:val="0066FF"/>
                              </w:rPr>
                              <w:t>Input</w:t>
                            </w:r>
                            <w:r w:rsidRPr="00BF2DBC">
                              <w:t xml:space="preserve"> four-digit code </w:t>
                            </w:r>
                            <w:r w:rsidRPr="00BF2DBC">
                              <w:rPr>
                                <w:sz w:val="20"/>
                                <w:szCs w:val="20"/>
                              </w:rPr>
                              <w:t>(i.e., Alamance = 8001)</w:t>
                            </w:r>
                          </w:p>
                          <w:p w14:paraId="13E2907F" w14:textId="77777777" w:rsidR="00006A61" w:rsidRDefault="00006A61" w:rsidP="00006A61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F2DBC">
                              <w:t xml:space="preserve">Unit of Measure Field – </w:t>
                            </w:r>
                            <w:r w:rsidRPr="00BF2DBC">
                              <w:rPr>
                                <w:color w:val="0066FF"/>
                              </w:rPr>
                              <w:t>Select</w:t>
                            </w:r>
                            <w:r w:rsidRPr="00BF2DBC">
                              <w:t xml:space="preserve"> measurement</w:t>
                            </w:r>
                          </w:p>
                          <w:p w14:paraId="75CE1679" w14:textId="77777777" w:rsidR="00682B55" w:rsidRPr="00682B55" w:rsidRDefault="00682B55" w:rsidP="00682B55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E4124F4" w14:textId="77777777" w:rsidR="00682B55" w:rsidRPr="003A6D6A" w:rsidRDefault="00682B55" w:rsidP="00682B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hange Order </w:t>
                            </w:r>
                            <w:r>
                              <w:t xml:space="preserve">window </w:t>
                            </w:r>
                          </w:p>
                          <w:p w14:paraId="24338E5E" w14:textId="77777777" w:rsidR="00682B55" w:rsidRDefault="00682B55" w:rsidP="00682B55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BF2DB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F2DBC">
                              <w:rPr>
                                <w:b/>
                              </w:rPr>
                              <w:t xml:space="preserve">Save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E51AAB0" wp14:editId="2E0DFA0E">
                                  <wp:extent cx="142895" cy="142895"/>
                                  <wp:effectExtent l="0" t="0" r="9525" b="9525"/>
                                  <wp:docPr id="42" name="Picture 4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Save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8E96B03" w14:textId="77777777" w:rsidR="005872B6" w:rsidRDefault="005872B6" w:rsidP="005872B6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DBB3B23" w14:textId="77777777" w:rsidR="005872B6" w:rsidRPr="003A6D6A" w:rsidRDefault="005872B6" w:rsidP="005872B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5872B6">
                              <w:rPr>
                                <w:i/>
                              </w:rPr>
                              <w:t xml:space="preserve">Change Order – Change Order: Display messages </w:t>
                            </w:r>
                            <w:r>
                              <w:t>window opens</w:t>
                            </w:r>
                          </w:p>
                          <w:p w14:paraId="72D8A0E0" w14:textId="77777777" w:rsidR="005872B6" w:rsidRPr="00CC76AC" w:rsidRDefault="005872B6" w:rsidP="005872B6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7B6B54"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C76AC">
                              <w:t xml:space="preserve">&gt; </w:t>
                            </w:r>
                            <w:r w:rsidRPr="008F791A">
                              <w:rPr>
                                <w:b/>
                              </w:rPr>
                              <w:t>Continu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93EB5F0" wp14:editId="25D6A3A3">
                                  <wp:extent cx="142895" cy="142895"/>
                                  <wp:effectExtent l="0" t="0" r="9525" b="9525"/>
                                  <wp:docPr id="44" name="Picture 4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7" name="Continue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BA0B88B" w14:textId="77777777" w:rsidR="00682B55" w:rsidRDefault="00682B55" w:rsidP="00682B55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BF2DB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F2DBC">
                              <w:rPr>
                                <w:b/>
                              </w:rPr>
                              <w:t>Technically Complet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65069D3" wp14:editId="45F893AD">
                                  <wp:extent cx="146304" cy="146304"/>
                                  <wp:effectExtent l="0" t="0" r="6350" b="6350"/>
                                  <wp:docPr id="43" name="Picture 4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6" name="Tech Complete.pn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D4A069" w14:textId="77777777" w:rsidR="00214BBC" w:rsidRPr="008D4102" w:rsidRDefault="00214BBC" w:rsidP="00214BB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B1AB5FB" w14:textId="77777777" w:rsidR="00214BBC" w:rsidRPr="003A6D6A" w:rsidRDefault="00214BBC" w:rsidP="00214B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Change Order - Complete</w:t>
                            </w:r>
                            <w:r>
                              <w:t xml:space="preserve"> window opens</w:t>
                            </w:r>
                          </w:p>
                          <w:p w14:paraId="4AC45638" w14:textId="77777777" w:rsidR="00214BBC" w:rsidRPr="00BF2DBC" w:rsidRDefault="00214BBC" w:rsidP="00214B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8F791A">
                              <w:t xml:space="preserve">Reference Date Field – </w:t>
                            </w:r>
                            <w:r w:rsidRPr="008F791A">
                              <w:rPr>
                                <w:color w:val="0066FF"/>
                              </w:rPr>
                              <w:t>Input</w:t>
                            </w:r>
                            <w:r w:rsidRPr="008F791A">
                              <w:t xml:space="preserve"> date; if other than default</w:t>
                            </w:r>
                          </w:p>
                          <w:p w14:paraId="692C7BE2" w14:textId="77777777" w:rsidR="00214BBC" w:rsidRPr="00CC76AC" w:rsidRDefault="00214BBC" w:rsidP="00214B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7B6B54"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C76AC">
                              <w:t xml:space="preserve">&gt; </w:t>
                            </w:r>
                            <w:r w:rsidRPr="008F791A">
                              <w:rPr>
                                <w:b/>
                              </w:rPr>
                              <w:t>Continu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C462D62" wp14:editId="5B480B20">
                                  <wp:extent cx="142895" cy="142895"/>
                                  <wp:effectExtent l="0" t="0" r="9525" b="9525"/>
                                  <wp:docPr id="35" name="Picture 3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7" name="Continue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A996943" w14:textId="77777777" w:rsidR="00214BBC" w:rsidRDefault="00214BBC" w:rsidP="00214BBC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A681937" w14:textId="77777777" w:rsidR="00214BBC" w:rsidRPr="003A6D6A" w:rsidRDefault="00214BBC" w:rsidP="00214B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hange Order – Change Order: Display messages </w:t>
                            </w:r>
                            <w:r>
                              <w:t>window opens</w:t>
                            </w:r>
                          </w:p>
                          <w:p w14:paraId="269C1FB5" w14:textId="77777777" w:rsidR="00214BBC" w:rsidRPr="00CC76AC" w:rsidRDefault="00214BBC" w:rsidP="00214B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7B6B54"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C76AC">
                              <w:t xml:space="preserve">&gt; </w:t>
                            </w:r>
                            <w:r w:rsidRPr="008F791A">
                              <w:rPr>
                                <w:b/>
                              </w:rPr>
                              <w:t>Continu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5DFB4A5" wp14:editId="22221EF8">
                                  <wp:extent cx="142895" cy="142895"/>
                                  <wp:effectExtent l="0" t="0" r="9525" b="9525"/>
                                  <wp:docPr id="36" name="Picture 3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7" name="Continue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793C98" w14:textId="77777777" w:rsidR="00214BBC" w:rsidRDefault="00214BBC" w:rsidP="00214B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CC76AC">
                              <w:rPr>
                                <w:b/>
                              </w:rPr>
                              <w:t>Ex</w:t>
                            </w:r>
                            <w:r>
                              <w:rPr>
                                <w:b/>
                              </w:rPr>
                              <w:t>it</w:t>
                            </w:r>
                            <w:r w:rsidRPr="00CC76AC">
                              <w:rPr>
                                <w:b/>
                              </w:rPr>
                              <w:t xml:space="preserve">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20AE1D8" wp14:editId="4686D577">
                                  <wp:extent cx="142895" cy="142895"/>
                                  <wp:effectExtent l="0" t="0" r="9525" b="9525"/>
                                  <wp:docPr id="37" name="Picture 37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3" name="Exit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C1664E5" w14:textId="77777777" w:rsidR="00214BBC" w:rsidRPr="00325A28" w:rsidRDefault="00214BBC" w:rsidP="00214BBC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25D67D" id="_x0000_s1042" type="#_x0000_t202" style="position:absolute;margin-left:2in;margin-top:107.7pt;width:396pt;height:8in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">
                <v:textbox>
                  <w:txbxContent>
                    <w:p w:rsidR="00214BBC" w:rsidRPr="008D4102" w:rsidRDefault="00214BBC" w:rsidP="00214BB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06A61" w:rsidRPr="00BF2DBC" w:rsidRDefault="00006A61" w:rsidP="00006A61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F2DBC">
                        <w:t xml:space="preserve">Activity Field – </w:t>
                      </w:r>
                      <w:r w:rsidRPr="00BF2DBC">
                        <w:rPr>
                          <w:color w:val="0066FF"/>
                        </w:rPr>
                        <w:t>Input</w:t>
                      </w:r>
                      <w:r w:rsidRPr="00BF2DBC">
                        <w:t xml:space="preserve"> transaction</w:t>
                      </w:r>
                      <w:r>
                        <w:t xml:space="preserve"> code for which item is used</w:t>
                      </w:r>
                    </w:p>
                    <w:p w:rsidR="00006A61" w:rsidRPr="00BF2DBC" w:rsidRDefault="00006A61" w:rsidP="00006A61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 w:rsidRPr="00BF2DBC">
                        <w:t xml:space="preserve">Plant Field – </w:t>
                      </w:r>
                      <w:r w:rsidRPr="00BF2DBC">
                        <w:rPr>
                          <w:color w:val="0066FF"/>
                        </w:rPr>
                        <w:t>Input</w:t>
                      </w:r>
                      <w:r w:rsidRPr="00BF2DBC">
                        <w:t xml:space="preserve"> four-digit code</w:t>
                      </w:r>
                      <w:r>
                        <w:t xml:space="preserve"> </w:t>
                      </w:r>
                      <w:r w:rsidRPr="00BF2DBC">
                        <w:rPr>
                          <w:sz w:val="20"/>
                          <w:szCs w:val="20"/>
                        </w:rPr>
                        <w:t>(i.e., Alamance = 6001)</w:t>
                      </w:r>
                    </w:p>
                    <w:p w:rsidR="00006A61" w:rsidRPr="00BF2DBC" w:rsidRDefault="00006A61" w:rsidP="00006A61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F2DBC">
                        <w:t xml:space="preserve">Storage Local Field – </w:t>
                      </w:r>
                      <w:r w:rsidRPr="00BF2DBC">
                        <w:rPr>
                          <w:color w:val="0066FF"/>
                        </w:rPr>
                        <w:t>Input</w:t>
                      </w:r>
                      <w:r w:rsidRPr="00BF2DBC">
                        <w:t xml:space="preserve"> four-digit code </w:t>
                      </w:r>
                      <w:r w:rsidRPr="00BF2DBC">
                        <w:rPr>
                          <w:sz w:val="20"/>
                          <w:szCs w:val="20"/>
                        </w:rPr>
                        <w:t>(i.e., Alamance = 8001)</w:t>
                      </w:r>
                    </w:p>
                    <w:p w:rsidR="00006A61" w:rsidRDefault="00006A61" w:rsidP="00006A61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F2DBC">
                        <w:t xml:space="preserve">Unit of Measure Field – </w:t>
                      </w:r>
                      <w:r w:rsidRPr="00BF2DBC">
                        <w:rPr>
                          <w:color w:val="0066FF"/>
                        </w:rPr>
                        <w:t>Select</w:t>
                      </w:r>
                      <w:r w:rsidRPr="00BF2DBC">
                        <w:t xml:space="preserve"> measurement</w:t>
                      </w:r>
                    </w:p>
                    <w:p w:rsidR="00682B55" w:rsidRPr="00682B55" w:rsidRDefault="00682B55" w:rsidP="00682B55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682B55" w:rsidRPr="003A6D6A" w:rsidRDefault="00682B55" w:rsidP="00682B5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hange Order </w:t>
                      </w:r>
                      <w:r>
                        <w:t xml:space="preserve">window </w:t>
                      </w:r>
                    </w:p>
                    <w:p w:rsidR="00682B55" w:rsidRDefault="00682B55" w:rsidP="00682B55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ind w:left="1080"/>
                      </w:pPr>
                      <w:r>
                        <w:t>&lt;</w:t>
                      </w:r>
                      <w:r w:rsidRPr="00BF2DB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F2DBC">
                        <w:rPr>
                          <w:b/>
                        </w:rPr>
                        <w:t xml:space="preserve">Save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419694B" wp14:editId="2DE90E28">
                            <wp:extent cx="142895" cy="142895"/>
                            <wp:effectExtent l="0" t="0" r="9525" b="9525"/>
                            <wp:docPr id="42" name="Picture 4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Save.pn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872B6" w:rsidRDefault="005872B6" w:rsidP="005872B6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5872B6" w:rsidRPr="003A6D6A" w:rsidRDefault="005872B6" w:rsidP="005872B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5872B6">
                        <w:rPr>
                          <w:i/>
                        </w:rPr>
                        <w:t xml:space="preserve">Change Order – Change Order: Display messages </w:t>
                      </w:r>
                      <w:r>
                        <w:t>window opens</w:t>
                      </w:r>
                    </w:p>
                    <w:p w:rsidR="005872B6" w:rsidRPr="00CC76AC" w:rsidRDefault="005872B6" w:rsidP="005872B6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7B6B54"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Click</w:t>
                      </w:r>
                      <w:r w:rsidRPr="00CC76AC">
                        <w:t xml:space="preserve">&gt; </w:t>
                      </w:r>
                      <w:r w:rsidRPr="008F791A">
                        <w:rPr>
                          <w:b/>
                        </w:rPr>
                        <w:t>Continu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4F03A2A2" wp14:editId="5983052E">
                            <wp:extent cx="142895" cy="142895"/>
                            <wp:effectExtent l="0" t="0" r="9525" b="9525"/>
                            <wp:docPr id="44" name="Picture 4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7" name="Continue.png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682B55" w:rsidRDefault="00682B55" w:rsidP="00682B55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ind w:left="1080"/>
                      </w:pPr>
                      <w:r>
                        <w:t>&lt;</w:t>
                      </w:r>
                      <w:r w:rsidRPr="00BF2DB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F2DBC">
                        <w:rPr>
                          <w:b/>
                        </w:rPr>
                        <w:t>Technically Complet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0D0D8F0" wp14:editId="471F692C">
                            <wp:extent cx="146304" cy="146304"/>
                            <wp:effectExtent l="0" t="0" r="6350" b="6350"/>
                            <wp:docPr id="43" name="Picture 4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6" name="Tech Complete.pn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14BBC" w:rsidRPr="008D4102" w:rsidRDefault="00214BBC" w:rsidP="00214BB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14BBC" w:rsidRPr="003A6D6A" w:rsidRDefault="00214BBC" w:rsidP="00214B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Change Order - Complete</w:t>
                      </w:r>
                      <w:r>
                        <w:t xml:space="preserve"> window opens</w:t>
                      </w:r>
                    </w:p>
                    <w:p w:rsidR="00214BBC" w:rsidRPr="00BF2DBC" w:rsidRDefault="00214BBC" w:rsidP="00214B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8F791A">
                        <w:t xml:space="preserve">Reference Date Field – </w:t>
                      </w:r>
                      <w:r w:rsidRPr="008F791A">
                        <w:rPr>
                          <w:color w:val="0066FF"/>
                        </w:rPr>
                        <w:t>Input</w:t>
                      </w:r>
                      <w:r w:rsidRPr="008F791A">
                        <w:t xml:space="preserve"> date; if other than default</w:t>
                      </w:r>
                    </w:p>
                    <w:p w:rsidR="00214BBC" w:rsidRPr="00CC76AC" w:rsidRDefault="00214BBC" w:rsidP="00214B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7B6B54"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Click</w:t>
                      </w:r>
                      <w:r w:rsidRPr="00CC76AC">
                        <w:t xml:space="preserve">&gt; </w:t>
                      </w:r>
                      <w:r w:rsidRPr="008F791A">
                        <w:rPr>
                          <w:b/>
                        </w:rPr>
                        <w:t>Continu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099D44D" wp14:editId="58727FCA">
                            <wp:extent cx="142895" cy="142895"/>
                            <wp:effectExtent l="0" t="0" r="9525" b="9525"/>
                            <wp:docPr id="35" name="Picture 3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7" name="Continue.png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14BBC" w:rsidRDefault="00214BBC" w:rsidP="00214BBC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214BBC" w:rsidRPr="003A6D6A" w:rsidRDefault="00214BBC" w:rsidP="00214B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hange Order – Change Order: Display messages </w:t>
                      </w:r>
                      <w:r>
                        <w:t>window opens</w:t>
                      </w:r>
                    </w:p>
                    <w:p w:rsidR="00214BBC" w:rsidRPr="00CC76AC" w:rsidRDefault="00214BBC" w:rsidP="00214B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7B6B54"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Click</w:t>
                      </w:r>
                      <w:r w:rsidRPr="00CC76AC">
                        <w:t xml:space="preserve">&gt; </w:t>
                      </w:r>
                      <w:r w:rsidRPr="008F791A">
                        <w:rPr>
                          <w:b/>
                        </w:rPr>
                        <w:t>Continu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B9D3EED" wp14:editId="1A83DC12">
                            <wp:extent cx="142895" cy="142895"/>
                            <wp:effectExtent l="0" t="0" r="9525" b="9525"/>
                            <wp:docPr id="36" name="Picture 3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7" name="Continue.png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14BBC" w:rsidRDefault="00214BBC" w:rsidP="00214B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CC76AC">
                        <w:rPr>
                          <w:b/>
                        </w:rPr>
                        <w:t>Ex</w:t>
                      </w:r>
                      <w:r>
                        <w:rPr>
                          <w:b/>
                        </w:rPr>
                        <w:t>it</w:t>
                      </w:r>
                      <w:r w:rsidRPr="00CC76AC">
                        <w:rPr>
                          <w:b/>
                        </w:rPr>
                        <w:t xml:space="preserve">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4F9E6D70" wp14:editId="0BD945CC">
                            <wp:extent cx="142895" cy="142895"/>
                            <wp:effectExtent l="0" t="0" r="9525" b="9525"/>
                            <wp:docPr id="37" name="Picture 37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3" name="Exit.png"/>
                                    <pic:cNvPicPr/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14BBC" w:rsidRPr="00325A28" w:rsidRDefault="00214BBC" w:rsidP="00214BBC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78F9B49" wp14:editId="2B44E549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2A2A92" w14:textId="77777777" w:rsidR="00214BBC" w:rsidRPr="008F61CA" w:rsidRDefault="00214BBC" w:rsidP="00214BB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17AFEECB" w14:textId="77777777" w:rsidR="00214BBC" w:rsidRDefault="00214BBC" w:rsidP="00214BB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16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ABCF17" id="_x0000_s1043" type="#_x0000_t202" style="position:absolute;margin-left:6in;margin-top:1in;width:108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">
                <v:textbox>
                  <w:txbxContent>
                    <w:p w:rsidR="00214BBC" w:rsidRPr="008F61CA" w:rsidRDefault="00214BBC" w:rsidP="00214BB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14BBC" w:rsidRDefault="00214BBC" w:rsidP="00214BBC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16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55DB1FE4" w14:textId="77777777" w:rsidR="00214BBC" w:rsidRDefault="00214BBC" w:rsidP="00214BBC"/>
    <w:p w14:paraId="5263536E" w14:textId="77777777" w:rsidR="000E2E4A" w:rsidRPr="00214BBC" w:rsidRDefault="000E2E4A" w:rsidP="00214BBC"/>
    <w:sectPr w:rsidR="000E2E4A" w:rsidRPr="00214BB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13D7EAA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305470"/>
    <w:multiLevelType w:val="hybridMultilevel"/>
    <w:tmpl w:val="18444028"/>
    <w:lvl w:ilvl="0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" w15:restartNumberingAfterBreak="0">
    <w:nsid w:val="0B1673D6"/>
    <w:multiLevelType w:val="hybridMultilevel"/>
    <w:tmpl w:val="497EB3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060A5"/>
    <w:multiLevelType w:val="hybridMultilevel"/>
    <w:tmpl w:val="D180A1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F652D7"/>
    <w:multiLevelType w:val="hybridMultilevel"/>
    <w:tmpl w:val="AD60EBE0"/>
    <w:lvl w:ilvl="0" w:tplc="B9206F0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0D01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BC27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5C34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7807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FEAA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6029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340D6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D62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1F4EA5"/>
    <w:multiLevelType w:val="hybridMultilevel"/>
    <w:tmpl w:val="2BD4EA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296C12"/>
    <w:multiLevelType w:val="hybridMultilevel"/>
    <w:tmpl w:val="9F3E859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1747090"/>
    <w:multiLevelType w:val="hybridMultilevel"/>
    <w:tmpl w:val="485EC5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9CA3941"/>
    <w:multiLevelType w:val="hybridMultilevel"/>
    <w:tmpl w:val="5D32D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1107E7"/>
    <w:multiLevelType w:val="hybridMultilevel"/>
    <w:tmpl w:val="C212B7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8633A8"/>
    <w:multiLevelType w:val="hybridMultilevel"/>
    <w:tmpl w:val="A792F5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25BAD"/>
    <w:multiLevelType w:val="hybridMultilevel"/>
    <w:tmpl w:val="B0E2630A"/>
    <w:lvl w:ilvl="0" w:tplc="0CF0AD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8469E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7C8E4F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FC82F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1760C4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D022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BA4A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5B6FFA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9A202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39185D"/>
    <w:multiLevelType w:val="hybridMultilevel"/>
    <w:tmpl w:val="A66E447E"/>
    <w:lvl w:ilvl="0" w:tplc="0380B4A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AEA13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283E3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2009D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028B09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00253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DC0B5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56E71D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E6A63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6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EC3AEB"/>
    <w:multiLevelType w:val="hybridMultilevel"/>
    <w:tmpl w:val="1FD23454"/>
    <w:lvl w:ilvl="0" w:tplc="F1E8092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065DA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82DEA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60D88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0E6C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1A570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5C113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B6C3F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9C532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9002AD"/>
    <w:multiLevelType w:val="hybridMultilevel"/>
    <w:tmpl w:val="C8748DB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3FE7264"/>
    <w:multiLevelType w:val="hybridMultilevel"/>
    <w:tmpl w:val="849AB0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AA07D93"/>
    <w:multiLevelType w:val="hybridMultilevel"/>
    <w:tmpl w:val="838C37D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5AE82EB0"/>
    <w:multiLevelType w:val="hybridMultilevel"/>
    <w:tmpl w:val="8CD69A46"/>
    <w:lvl w:ilvl="0" w:tplc="19A29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20602B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7A28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62998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60F3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6086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4858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ECB3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18C7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2208AA"/>
    <w:multiLevelType w:val="hybridMultilevel"/>
    <w:tmpl w:val="99689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28749C"/>
    <w:multiLevelType w:val="hybridMultilevel"/>
    <w:tmpl w:val="B652F2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3A7540"/>
    <w:multiLevelType w:val="hybridMultilevel"/>
    <w:tmpl w:val="AEE4DF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4B5BED"/>
    <w:multiLevelType w:val="hybridMultilevel"/>
    <w:tmpl w:val="BBECBEC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22"/>
  </w:num>
  <w:num w:numId="3">
    <w:abstractNumId w:val="16"/>
  </w:num>
  <w:num w:numId="4">
    <w:abstractNumId w:val="3"/>
  </w:num>
  <w:num w:numId="5">
    <w:abstractNumId w:val="15"/>
  </w:num>
  <w:num w:numId="6">
    <w:abstractNumId w:val="5"/>
  </w:num>
  <w:num w:numId="7">
    <w:abstractNumId w:val="19"/>
  </w:num>
  <w:num w:numId="8">
    <w:abstractNumId w:val="12"/>
  </w:num>
  <w:num w:numId="9">
    <w:abstractNumId w:val="17"/>
  </w:num>
  <w:num w:numId="10">
    <w:abstractNumId w:val="21"/>
  </w:num>
  <w:num w:numId="11">
    <w:abstractNumId w:val="13"/>
  </w:num>
  <w:num w:numId="12">
    <w:abstractNumId w:val="6"/>
  </w:num>
  <w:num w:numId="13">
    <w:abstractNumId w:val="14"/>
  </w:num>
  <w:num w:numId="14">
    <w:abstractNumId w:val="7"/>
  </w:num>
  <w:num w:numId="15">
    <w:abstractNumId w:val="23"/>
  </w:num>
  <w:num w:numId="16">
    <w:abstractNumId w:val="1"/>
  </w:num>
  <w:num w:numId="17">
    <w:abstractNumId w:val="9"/>
  </w:num>
  <w:num w:numId="18">
    <w:abstractNumId w:val="25"/>
  </w:num>
  <w:num w:numId="19">
    <w:abstractNumId w:val="11"/>
  </w:num>
  <w:num w:numId="20">
    <w:abstractNumId w:val="4"/>
  </w:num>
  <w:num w:numId="21">
    <w:abstractNumId w:val="2"/>
  </w:num>
  <w:num w:numId="22">
    <w:abstractNumId w:val="18"/>
  </w:num>
  <w:num w:numId="23">
    <w:abstractNumId w:val="8"/>
  </w:num>
  <w:num w:numId="24">
    <w:abstractNumId w:val="10"/>
  </w:num>
  <w:num w:numId="25">
    <w:abstractNumId w:val="24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8FAAlrNg4tAAAA"/>
  </w:docVars>
  <w:rsids>
    <w:rsidRoot w:val="002F2055"/>
    <w:rsid w:val="00006A61"/>
    <w:rsid w:val="0002413C"/>
    <w:rsid w:val="0003572F"/>
    <w:rsid w:val="00071D8E"/>
    <w:rsid w:val="000A275F"/>
    <w:rsid w:val="000C4323"/>
    <w:rsid w:val="000E2E4A"/>
    <w:rsid w:val="00102E3F"/>
    <w:rsid w:val="00143882"/>
    <w:rsid w:val="00152D3C"/>
    <w:rsid w:val="002073D1"/>
    <w:rsid w:val="00214BBC"/>
    <w:rsid w:val="002A009D"/>
    <w:rsid w:val="002B2448"/>
    <w:rsid w:val="002C6FAE"/>
    <w:rsid w:val="002F1CCB"/>
    <w:rsid w:val="002F2055"/>
    <w:rsid w:val="00300499"/>
    <w:rsid w:val="00311E21"/>
    <w:rsid w:val="00325A28"/>
    <w:rsid w:val="003A6D6A"/>
    <w:rsid w:val="003B6068"/>
    <w:rsid w:val="003C0A07"/>
    <w:rsid w:val="003C7625"/>
    <w:rsid w:val="003E462D"/>
    <w:rsid w:val="003F6E4F"/>
    <w:rsid w:val="00445B91"/>
    <w:rsid w:val="005244FF"/>
    <w:rsid w:val="00555A32"/>
    <w:rsid w:val="005872B6"/>
    <w:rsid w:val="005A00A7"/>
    <w:rsid w:val="006201D6"/>
    <w:rsid w:val="00682B55"/>
    <w:rsid w:val="006D3284"/>
    <w:rsid w:val="006E3B3F"/>
    <w:rsid w:val="006E7E37"/>
    <w:rsid w:val="007B01D9"/>
    <w:rsid w:val="007B6B54"/>
    <w:rsid w:val="0081226E"/>
    <w:rsid w:val="008D3A10"/>
    <w:rsid w:val="008D4102"/>
    <w:rsid w:val="008E0737"/>
    <w:rsid w:val="008F791A"/>
    <w:rsid w:val="00956DBD"/>
    <w:rsid w:val="00967A2C"/>
    <w:rsid w:val="009D205A"/>
    <w:rsid w:val="009D79A0"/>
    <w:rsid w:val="00A57872"/>
    <w:rsid w:val="00B04E7C"/>
    <w:rsid w:val="00B52D7C"/>
    <w:rsid w:val="00BB6759"/>
    <w:rsid w:val="00BF2DBC"/>
    <w:rsid w:val="00C3719B"/>
    <w:rsid w:val="00CC76AC"/>
    <w:rsid w:val="00CE2450"/>
    <w:rsid w:val="00D02628"/>
    <w:rsid w:val="00D15C78"/>
    <w:rsid w:val="00D855CF"/>
    <w:rsid w:val="00DA4C5D"/>
    <w:rsid w:val="00E53395"/>
    <w:rsid w:val="00E679DA"/>
    <w:rsid w:val="00F14635"/>
    <w:rsid w:val="00F50FE6"/>
    <w:rsid w:val="00F6383B"/>
    <w:rsid w:val="00F67F66"/>
    <w:rsid w:val="00F755AB"/>
    <w:rsid w:val="00F91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6F1AF5E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57872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5347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211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33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194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912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472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66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6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0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60.png"/><Relationship Id="rId2" Type="http://schemas.openxmlformats.org/officeDocument/2006/relationships/styles" Target="styles.xml"/><Relationship Id="rId16" Type="http://schemas.openxmlformats.org/officeDocument/2006/relationships/image" Target="media/image80.png"/><Relationship Id="rId1" Type="http://schemas.openxmlformats.org/officeDocument/2006/relationships/numbering" Target="numbering.xml"/><Relationship Id="rId6" Type="http://schemas.openxmlformats.org/officeDocument/2006/relationships/image" Target="media/image20.png"/><Relationship Id="rId11" Type="http://schemas.openxmlformats.org/officeDocument/2006/relationships/image" Target="media/image6.png"/><Relationship Id="rId5" Type="http://schemas.openxmlformats.org/officeDocument/2006/relationships/image" Target="media/image2.png"/><Relationship Id="rId15" Type="http://schemas.openxmlformats.org/officeDocument/2006/relationships/image" Target="media/image7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5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4</cp:revision>
  <cp:lastPrinted>2019-11-20T14:55:00Z</cp:lastPrinted>
  <dcterms:created xsi:type="dcterms:W3CDTF">2020-01-17T14:31:00Z</dcterms:created>
  <dcterms:modified xsi:type="dcterms:W3CDTF">2020-02-14T14:29:00Z</dcterms:modified>
</cp:coreProperties>
</file>